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1E66E" w14:textId="4E1EC021" w:rsidR="00872B7F" w:rsidRDefault="004E4DCA"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0BEE1538" wp14:editId="0CBD853D">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1BF1C3E2"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24F4783D"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51B58C68"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3CD8603A" w14:textId="77777777" w:rsidR="00872B7F" w:rsidRDefault="00872B7F" w:rsidP="00872B7F">
      <w:pPr>
        <w:ind w:left="2340" w:firstLine="540"/>
        <w:rPr>
          <w:rFonts w:ascii="Calibri" w:hAnsi="Calibri" w:cs="Arial"/>
          <w:b/>
          <w:sz w:val="28"/>
        </w:rPr>
      </w:pPr>
    </w:p>
    <w:p w14:paraId="53F060DE"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D83450">
        <w:rPr>
          <w:rFonts w:ascii="Calibri" w:hAnsi="Calibri"/>
        </w:rPr>
        <w:t>0</w:t>
      </w:r>
      <w:r w:rsidR="00654084">
        <w:rPr>
          <w:rFonts w:ascii="Calibri" w:hAnsi="Calibri"/>
        </w:rPr>
        <w:t>0</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I</w:t>
      </w:r>
      <w:r w:rsidRPr="0094733B">
        <w:rPr>
          <w:rFonts w:ascii="Calibri" w:hAnsi="Calibri"/>
          <w:b/>
        </w:rPr>
        <w:t xml:space="preserve"> </w:t>
      </w:r>
    </w:p>
    <w:p w14:paraId="47C10FA5" w14:textId="77777777" w:rsidR="00872B7F" w:rsidRDefault="00872B7F">
      <w:pPr>
        <w:rPr>
          <w:rFonts w:ascii="Calibri" w:hAnsi="Calibri"/>
          <w:b/>
        </w:rPr>
      </w:pPr>
    </w:p>
    <w:p w14:paraId="54821577"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1D7E5EFC" w14:textId="77777777" w:rsidR="003013AA" w:rsidRDefault="003013AA">
      <w:pPr>
        <w:rPr>
          <w:rFonts w:ascii="Calibri" w:hAnsi="Calibri"/>
          <w:b/>
        </w:rPr>
      </w:pPr>
    </w:p>
    <w:p w14:paraId="140E9A7A"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Pr="00FB1239">
        <w:rPr>
          <w:rFonts w:ascii="Calibri" w:hAnsi="Calibri"/>
          <w:bCs/>
        </w:rPr>
        <w:t>2.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Pr="00AC7FD4">
        <w:rPr>
          <w:rFonts w:ascii="Calibri" w:hAnsi="Calibri"/>
          <w:bCs/>
        </w:rPr>
        <w:t>28</w:t>
      </w:r>
      <w:proofErr w:type="gramEnd"/>
      <w:r w:rsidRPr="00AC7FD4">
        <w:rPr>
          <w:rFonts w:ascii="Calibri" w:hAnsi="Calibri"/>
          <w:bCs/>
        </w:rPr>
        <w:t xml:space="preserve"> p</w:t>
      </w:r>
      <w:r w:rsidRPr="00A7370C">
        <w:rPr>
          <w:rFonts w:ascii="Calibri" w:hAnsi="Calibri"/>
        </w:rPr>
        <w:t>er</w:t>
      </w:r>
      <w:r w:rsidRPr="00E93CB6">
        <w:rPr>
          <w:rFonts w:ascii="Calibri" w:hAnsi="Calibri"/>
        </w:rPr>
        <w:t xml:space="preserve"> 8 Week Term</w:t>
      </w:r>
      <w:r w:rsidRPr="00E93CB6">
        <w:rPr>
          <w:rFonts w:ascii="Calibri" w:hAnsi="Calibri"/>
        </w:rPr>
        <w:tab/>
      </w:r>
    </w:p>
    <w:p w14:paraId="0F490540" w14:textId="77777777" w:rsidR="00A8099A" w:rsidRPr="0094733B" w:rsidRDefault="00A8099A" w:rsidP="00A8099A">
      <w:pPr>
        <w:rPr>
          <w:rFonts w:ascii="Calibri" w:hAnsi="Calibri"/>
          <w:b/>
        </w:rPr>
      </w:pPr>
    </w:p>
    <w:p w14:paraId="7F5B344C"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68F255D2" w14:textId="77777777" w:rsidR="00A8099A" w:rsidRPr="0094733B" w:rsidRDefault="00A8099A" w:rsidP="00A8099A">
      <w:pPr>
        <w:rPr>
          <w:rFonts w:ascii="Calibri" w:hAnsi="Calibri"/>
          <w:b/>
        </w:rPr>
      </w:pPr>
    </w:p>
    <w:p w14:paraId="33D35034"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4CB8987B" w14:textId="77777777" w:rsidR="003D1A6D" w:rsidRPr="003D1A6D" w:rsidRDefault="003D1A6D" w:rsidP="003D1A6D">
      <w:pPr>
        <w:ind w:firstLine="720"/>
        <w:rPr>
          <w:rFonts w:ascii="Calibri" w:hAnsi="Calibri"/>
        </w:rPr>
      </w:pPr>
    </w:p>
    <w:p w14:paraId="60BE8C5C"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091B91EC"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01B9BED0" w14:textId="77777777" w:rsidR="003013AA" w:rsidRPr="0094733B" w:rsidRDefault="003013AA">
      <w:pPr>
        <w:rPr>
          <w:rFonts w:ascii="Calibri" w:hAnsi="Calibri"/>
          <w:b/>
        </w:rPr>
      </w:pPr>
    </w:p>
    <w:p w14:paraId="4DD9EE41"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3C961267" w14:textId="77777777" w:rsidR="003013AA" w:rsidRPr="0094733B" w:rsidRDefault="003013AA">
      <w:pPr>
        <w:tabs>
          <w:tab w:val="left" w:pos="3354"/>
        </w:tabs>
        <w:rPr>
          <w:rFonts w:ascii="Calibri" w:hAnsi="Calibri"/>
        </w:rPr>
      </w:pPr>
    </w:p>
    <w:p w14:paraId="644CBB47"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6EB98608" w14:textId="77777777" w:rsidR="003013AA" w:rsidRPr="0094733B" w:rsidRDefault="003013AA">
      <w:pPr>
        <w:tabs>
          <w:tab w:val="left" w:pos="3354"/>
        </w:tabs>
        <w:rPr>
          <w:rFonts w:ascii="Calibri" w:hAnsi="Calibri"/>
        </w:rPr>
      </w:pPr>
    </w:p>
    <w:p w14:paraId="5E57C8AE"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68BAAB14" w14:textId="77777777" w:rsidR="003013AA" w:rsidRPr="0094733B" w:rsidRDefault="003013AA">
      <w:pPr>
        <w:tabs>
          <w:tab w:val="left" w:pos="3354"/>
        </w:tabs>
        <w:rPr>
          <w:rFonts w:ascii="Calibri" w:hAnsi="Calibri"/>
          <w:noProof/>
        </w:rPr>
      </w:pPr>
    </w:p>
    <w:p w14:paraId="5C41FF5F"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6AEEC8EF" w14:textId="77777777" w:rsidR="003013AA" w:rsidRPr="0094733B" w:rsidRDefault="003013AA">
      <w:pPr>
        <w:tabs>
          <w:tab w:val="left" w:pos="3354"/>
        </w:tabs>
        <w:rPr>
          <w:rFonts w:ascii="Calibri" w:hAnsi="Calibri"/>
          <w:noProof/>
        </w:rPr>
      </w:pPr>
    </w:p>
    <w:p w14:paraId="659F6877"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2F778FF2" w14:textId="77777777" w:rsidR="003013AA" w:rsidRPr="0094733B" w:rsidRDefault="003013AA">
      <w:pPr>
        <w:tabs>
          <w:tab w:val="left" w:pos="3354"/>
        </w:tabs>
        <w:rPr>
          <w:rFonts w:ascii="Calibri" w:hAnsi="Calibri"/>
          <w:noProof/>
        </w:rPr>
      </w:pPr>
    </w:p>
    <w:p w14:paraId="18DA1447"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0148A7B6" w14:textId="77777777" w:rsidR="003013AA" w:rsidRPr="0094733B" w:rsidRDefault="003013AA">
      <w:pPr>
        <w:tabs>
          <w:tab w:val="left" w:pos="3354"/>
        </w:tabs>
        <w:rPr>
          <w:rFonts w:ascii="Calibri" w:hAnsi="Calibri"/>
          <w:noProof/>
        </w:rPr>
      </w:pPr>
    </w:p>
    <w:p w14:paraId="5B56A245"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259C10E7" w14:textId="77777777" w:rsidR="003013AA" w:rsidRPr="0094733B" w:rsidRDefault="003013AA">
      <w:pPr>
        <w:tabs>
          <w:tab w:val="left" w:pos="3354"/>
        </w:tabs>
        <w:rPr>
          <w:rFonts w:ascii="Calibri" w:hAnsi="Calibri"/>
          <w:noProof/>
        </w:rPr>
      </w:pPr>
    </w:p>
    <w:p w14:paraId="6F413912"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3437487F" w14:textId="77777777" w:rsidR="003013AA" w:rsidRPr="0094733B" w:rsidRDefault="003013AA">
      <w:pPr>
        <w:tabs>
          <w:tab w:val="left" w:pos="3354"/>
        </w:tabs>
        <w:rPr>
          <w:rFonts w:ascii="Calibri" w:hAnsi="Calibri"/>
          <w:noProof/>
        </w:rPr>
      </w:pPr>
    </w:p>
    <w:p w14:paraId="47E50BC6"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39018A64" w14:textId="77777777" w:rsidR="003013AA" w:rsidRPr="0094733B" w:rsidRDefault="003013AA">
      <w:pPr>
        <w:tabs>
          <w:tab w:val="left" w:pos="3354"/>
        </w:tabs>
        <w:rPr>
          <w:rFonts w:ascii="Calibri" w:hAnsi="Calibri"/>
          <w:noProof/>
        </w:rPr>
      </w:pPr>
    </w:p>
    <w:p w14:paraId="0B26E18B"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6DA74259" w14:textId="77777777" w:rsidR="003013AA" w:rsidRPr="0094733B" w:rsidRDefault="003013AA">
      <w:pPr>
        <w:tabs>
          <w:tab w:val="left" w:pos="3354"/>
        </w:tabs>
        <w:rPr>
          <w:rFonts w:ascii="Calibri" w:hAnsi="Calibri"/>
        </w:rPr>
      </w:pPr>
    </w:p>
    <w:p w14:paraId="44A93AA8"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2B3C0F48" w14:textId="77777777" w:rsidR="00A23520" w:rsidRDefault="00A23520">
      <w:pPr>
        <w:tabs>
          <w:tab w:val="left" w:pos="3354"/>
        </w:tabs>
        <w:rPr>
          <w:rFonts w:ascii="Calibri" w:hAnsi="Calibri"/>
          <w:noProof/>
        </w:rPr>
      </w:pPr>
    </w:p>
    <w:p w14:paraId="3A23053D" w14:textId="77777777" w:rsidR="00A23520" w:rsidRDefault="00A23520">
      <w:pPr>
        <w:tabs>
          <w:tab w:val="left" w:pos="3354"/>
        </w:tabs>
        <w:rPr>
          <w:rFonts w:ascii="Calibri" w:hAnsi="Calibri"/>
          <w:noProof/>
        </w:rPr>
      </w:pPr>
    </w:p>
    <w:p w14:paraId="6C8CC4F5"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6F6CD600" w14:textId="77777777" w:rsidR="00965482" w:rsidRDefault="00965482" w:rsidP="00694329">
      <w:pPr>
        <w:rPr>
          <w:b/>
        </w:rPr>
      </w:pPr>
    </w:p>
    <w:p w14:paraId="3D5AA687"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59B34B81"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4E64721F"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7E7AFC6E"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4F32FAC0"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71CA7C14"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0006ED6D"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24CF2047"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391607AE"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1D31750E"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0D646192"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5EFFDC74"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18B933BF"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1402E58E"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4E2D30C8"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36B54B56"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6418048C" w14:textId="77777777" w:rsidR="007558ED" w:rsidRDefault="007558ED" w:rsidP="00A30ACE">
      <w:pPr>
        <w:rPr>
          <w:rFonts w:ascii="Calibri" w:hAnsi="Calibri"/>
          <w:b/>
        </w:rPr>
      </w:pPr>
    </w:p>
    <w:p w14:paraId="087354B1"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4B84B802" w14:textId="77777777" w:rsidR="0036219D" w:rsidRDefault="0036219D">
      <w:pPr>
        <w:rPr>
          <w:rFonts w:ascii="Calibri" w:hAnsi="Calibri"/>
          <w:b/>
        </w:rPr>
      </w:pPr>
      <w:r>
        <w:rPr>
          <w:rFonts w:ascii="Calibri" w:hAnsi="Calibri"/>
          <w:b/>
        </w:rPr>
        <w:t xml:space="preserve">  </w:t>
      </w:r>
    </w:p>
    <w:p w14:paraId="3D93F6EC"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70749F89" w14:textId="77777777" w:rsidR="00872B7F" w:rsidRDefault="00872B7F">
      <w:pPr>
        <w:rPr>
          <w:rFonts w:ascii="Calibri" w:hAnsi="Calibri"/>
        </w:rPr>
      </w:pPr>
    </w:p>
    <w:p w14:paraId="451948E0"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760D87D2"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00208A50"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7B66DED3"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347F3499"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0F11A1AF"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327470B8"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38151AE3"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1CB53A5A" w14:textId="77777777" w:rsidR="0036219D" w:rsidRDefault="0036219D" w:rsidP="0036219D">
      <w:pPr>
        <w:rPr>
          <w:rFonts w:ascii="Calibri" w:hAnsi="Calibri" w:cs="Tahoma"/>
        </w:rPr>
      </w:pPr>
    </w:p>
    <w:p w14:paraId="6F8C57E6"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7614FE26" w14:textId="77777777" w:rsidR="003013AA" w:rsidRDefault="003013AA">
      <w:pPr>
        <w:tabs>
          <w:tab w:val="left" w:pos="3354"/>
        </w:tabs>
        <w:rPr>
          <w:rFonts w:ascii="Calibri" w:hAnsi="Calibri"/>
          <w:b/>
          <w:bCs/>
        </w:rPr>
      </w:pPr>
    </w:p>
    <w:p w14:paraId="1E66F1B7"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6E53C156" w14:textId="77777777" w:rsidR="0084460A" w:rsidRDefault="0084460A">
      <w:pPr>
        <w:tabs>
          <w:tab w:val="left" w:pos="3354"/>
        </w:tabs>
        <w:rPr>
          <w:rFonts w:ascii="Calibri" w:hAnsi="Calibri"/>
          <w:b/>
          <w:bCs/>
        </w:rPr>
      </w:pPr>
    </w:p>
    <w:p w14:paraId="1E2CE180"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3AD3BCA6" w14:textId="77777777" w:rsidR="003013AA" w:rsidRDefault="003013AA">
      <w:pPr>
        <w:tabs>
          <w:tab w:val="left" w:pos="3354"/>
        </w:tabs>
        <w:rPr>
          <w:rFonts w:ascii="Calibri" w:hAnsi="Calibri"/>
        </w:rPr>
      </w:pPr>
    </w:p>
    <w:p w14:paraId="67F8FB47"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lastRenderedPageBreak/>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6F4D38">
        <w:rPr>
          <w:rFonts w:ascii="Calibri" w:hAnsi="Calibri"/>
        </w:rPr>
        <w:t>224</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6F4D38">
        <w:rPr>
          <w:rFonts w:ascii="Calibri" w:hAnsi="Calibri"/>
        </w:rPr>
        <w:t>19</w:t>
      </w:r>
      <w:r w:rsidR="001D4DA9">
        <w:rPr>
          <w:rFonts w:ascii="Calibri" w:hAnsi="Calibri"/>
        </w:rPr>
        <w:t>0</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55CCBDDD" w14:textId="77777777" w:rsidR="00DB691E" w:rsidRDefault="00DB691E">
      <w:pPr>
        <w:tabs>
          <w:tab w:val="left" w:pos="3354"/>
        </w:tabs>
        <w:rPr>
          <w:rFonts w:ascii="Calibri" w:hAnsi="Calibri"/>
        </w:rPr>
      </w:pPr>
    </w:p>
    <w:p w14:paraId="2A9CB6C8" w14:textId="77777777" w:rsidR="00DB691E" w:rsidRDefault="00DB691E">
      <w:pPr>
        <w:tabs>
          <w:tab w:val="left" w:pos="3354"/>
        </w:tabs>
        <w:rPr>
          <w:rFonts w:ascii="Calibri" w:hAnsi="Calibri"/>
        </w:rPr>
      </w:pPr>
    </w:p>
    <w:p w14:paraId="591CD4EC"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42213967" w14:textId="77777777" w:rsidR="003013AA" w:rsidRPr="0094733B" w:rsidRDefault="003013AA">
      <w:pPr>
        <w:rPr>
          <w:rFonts w:ascii="Calibri" w:hAnsi="Calibri"/>
          <w:bCs/>
        </w:rPr>
      </w:pPr>
    </w:p>
    <w:p w14:paraId="0FA3EBD4"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1E9ADB77"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35E22798"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4015B102" w14:textId="77777777" w:rsidR="00DB691E" w:rsidRDefault="00DB691E" w:rsidP="00DB691E">
      <w:pPr>
        <w:rPr>
          <w:rFonts w:ascii="Calibri" w:hAnsi="Calibri"/>
          <w:bCs/>
        </w:rPr>
      </w:pPr>
    </w:p>
    <w:p w14:paraId="1B347BCF"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477E851F"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5BC5D6B1"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w:t>
      </w:r>
      <w:r w:rsidRPr="0014687A">
        <w:rPr>
          <w:rFonts w:ascii="Calibri" w:hAnsi="Calibri" w:cs="Calibri"/>
          <w:color w:val="000000"/>
        </w:rPr>
        <w:lastRenderedPageBreak/>
        <w:t xml:space="preserve">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w:t>
      </w:r>
      <w:proofErr w:type="spellStart"/>
      <w:r w:rsidRPr="0014687A">
        <w:rPr>
          <w:rFonts w:ascii="Calibri" w:hAnsi="Calibri" w:cs="Calibri"/>
          <w:color w:val="000000"/>
        </w:rPr>
        <w:t>documenation</w:t>
      </w:r>
      <w:proofErr w:type="spellEnd"/>
      <w:r w:rsidRPr="0014687A">
        <w:rPr>
          <w:rFonts w:ascii="Calibri" w:hAnsi="Calibri" w:cs="Calibri"/>
          <w:color w:val="000000"/>
        </w:rPr>
        <w:t xml:space="preserve"> in Platinum Planner are available to clinical site supervisors via email and to students through Blackboard.</w:t>
      </w:r>
    </w:p>
    <w:p w14:paraId="4FCA3BBC" w14:textId="77777777" w:rsidR="00DB691E" w:rsidRDefault="00DB691E" w:rsidP="0016186B">
      <w:pPr>
        <w:rPr>
          <w:rFonts w:ascii="Calibri" w:hAnsi="Calibri"/>
          <w:b/>
          <w:bCs/>
        </w:rPr>
      </w:pPr>
    </w:p>
    <w:p w14:paraId="1C6289AB"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0B482DF4" w14:textId="77777777" w:rsidR="00575EC9" w:rsidRDefault="00575EC9" w:rsidP="0016186B">
      <w:pPr>
        <w:rPr>
          <w:rFonts w:ascii="Calibri" w:hAnsi="Calibri"/>
          <w:bCs/>
        </w:rPr>
      </w:pPr>
    </w:p>
    <w:p w14:paraId="6B17B265"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0723B4D8"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6F4D38">
        <w:rPr>
          <w:rFonts w:ascii="Calibri" w:hAnsi="Calibri"/>
          <w:bCs/>
        </w:rPr>
        <w:t>224</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6F4D38">
        <w:rPr>
          <w:rFonts w:ascii="Calibri" w:hAnsi="Calibri"/>
          <w:bCs/>
        </w:rPr>
        <w:t>224</w:t>
      </w:r>
      <w:r w:rsidR="00343EEA">
        <w:rPr>
          <w:rFonts w:ascii="Calibri" w:hAnsi="Calibri"/>
          <w:bCs/>
        </w:rPr>
        <w:t xml:space="preserve"> hours</w:t>
      </w:r>
      <w:r w:rsidR="009D7003">
        <w:rPr>
          <w:rFonts w:ascii="Calibri" w:hAnsi="Calibri"/>
          <w:bCs/>
        </w:rPr>
        <w:t xml:space="preserve"> at clinical facilities or </w:t>
      </w:r>
      <w:r w:rsidR="006F4D38">
        <w:rPr>
          <w:rFonts w:ascii="Calibri" w:hAnsi="Calibri"/>
          <w:bCs/>
        </w:rPr>
        <w:t>19</w:t>
      </w:r>
      <w:r w:rsidR="001D4DA9">
        <w:rPr>
          <w:rFonts w:ascii="Calibri" w:hAnsi="Calibri"/>
          <w:bCs/>
        </w:rPr>
        <w:t>0</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7FDD8886"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70CB7683" w14:textId="77777777" w:rsidR="008240FA" w:rsidRDefault="008240FA" w:rsidP="008240FA">
      <w:pPr>
        <w:ind w:left="360"/>
        <w:rPr>
          <w:rFonts w:ascii="Calibri" w:hAnsi="Calibri"/>
          <w:bCs/>
        </w:rPr>
      </w:pPr>
    </w:p>
    <w:p w14:paraId="488E66EA" w14:textId="77777777" w:rsidR="007558ED" w:rsidRDefault="007558ED" w:rsidP="0016186B">
      <w:pPr>
        <w:rPr>
          <w:rFonts w:ascii="Calibri" w:hAnsi="Calibri"/>
          <w:b/>
          <w:bCs/>
        </w:rPr>
      </w:pPr>
    </w:p>
    <w:p w14:paraId="1A0F0B6F"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4E364E6E"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146BB924"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03AA5221" w14:textId="77777777" w:rsidR="0016186B" w:rsidRPr="00B22DDF" w:rsidRDefault="0016186B" w:rsidP="0016186B">
      <w:pPr>
        <w:rPr>
          <w:rFonts w:ascii="Calibri" w:hAnsi="Calibri"/>
          <w:bCs/>
        </w:rPr>
      </w:pPr>
    </w:p>
    <w:p w14:paraId="381D6A5F" w14:textId="77777777" w:rsidR="0016186B" w:rsidRPr="00B22DDF" w:rsidRDefault="0016186B" w:rsidP="0016186B">
      <w:pPr>
        <w:rPr>
          <w:rFonts w:ascii="Calibri" w:hAnsi="Calibri"/>
          <w:bCs/>
        </w:rPr>
      </w:pPr>
      <w:r w:rsidRPr="00B22DDF">
        <w:rPr>
          <w:rFonts w:ascii="Calibri" w:hAnsi="Calibri"/>
          <w:bCs/>
        </w:rPr>
        <w:tab/>
        <w:t>5 = Excellent</w:t>
      </w:r>
    </w:p>
    <w:p w14:paraId="5B8682B2" w14:textId="77777777" w:rsidR="0016186B" w:rsidRPr="00B22DDF" w:rsidRDefault="0016186B" w:rsidP="0016186B">
      <w:pPr>
        <w:ind w:firstLine="720"/>
        <w:rPr>
          <w:rFonts w:ascii="Calibri" w:hAnsi="Calibri"/>
          <w:bCs/>
        </w:rPr>
      </w:pPr>
      <w:r w:rsidRPr="00B22DDF">
        <w:rPr>
          <w:rFonts w:ascii="Calibri" w:hAnsi="Calibri"/>
          <w:bCs/>
        </w:rPr>
        <w:t>4 = Good</w:t>
      </w:r>
    </w:p>
    <w:p w14:paraId="5250CBBE" w14:textId="77777777" w:rsidR="0016186B" w:rsidRPr="00B22DDF" w:rsidRDefault="0016186B" w:rsidP="0016186B">
      <w:pPr>
        <w:ind w:firstLine="720"/>
        <w:rPr>
          <w:rFonts w:ascii="Calibri" w:hAnsi="Calibri"/>
          <w:bCs/>
        </w:rPr>
      </w:pPr>
      <w:r w:rsidRPr="00B22DDF">
        <w:rPr>
          <w:rFonts w:ascii="Calibri" w:hAnsi="Calibri"/>
          <w:bCs/>
        </w:rPr>
        <w:t>3 = Average</w:t>
      </w:r>
    </w:p>
    <w:p w14:paraId="00A51324" w14:textId="77777777" w:rsidR="0016186B" w:rsidRPr="00B22DDF" w:rsidRDefault="0016186B" w:rsidP="0016186B">
      <w:pPr>
        <w:ind w:firstLine="720"/>
        <w:rPr>
          <w:rFonts w:ascii="Calibri" w:hAnsi="Calibri"/>
          <w:bCs/>
        </w:rPr>
      </w:pPr>
      <w:r w:rsidRPr="00B22DDF">
        <w:rPr>
          <w:rFonts w:ascii="Calibri" w:hAnsi="Calibri"/>
          <w:bCs/>
        </w:rPr>
        <w:t>2 = Poor</w:t>
      </w:r>
    </w:p>
    <w:p w14:paraId="57DBFAC2" w14:textId="77777777" w:rsidR="0016186B" w:rsidRDefault="0016186B" w:rsidP="0016186B">
      <w:pPr>
        <w:ind w:firstLine="720"/>
        <w:rPr>
          <w:rFonts w:ascii="Calibri" w:hAnsi="Calibri"/>
          <w:bCs/>
        </w:rPr>
      </w:pPr>
      <w:r w:rsidRPr="00B22DDF">
        <w:rPr>
          <w:rFonts w:ascii="Calibri" w:hAnsi="Calibri"/>
          <w:bCs/>
        </w:rPr>
        <w:t>1 = Failing</w:t>
      </w:r>
    </w:p>
    <w:p w14:paraId="2D2FC48A" w14:textId="77777777" w:rsidR="00E81E5F" w:rsidRDefault="00E81E5F" w:rsidP="0016186B">
      <w:pPr>
        <w:ind w:firstLine="720"/>
        <w:rPr>
          <w:rFonts w:ascii="Calibri" w:hAnsi="Calibri"/>
          <w:bCs/>
        </w:rPr>
      </w:pPr>
    </w:p>
    <w:p w14:paraId="1C939BD5"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D83450">
        <w:rPr>
          <w:rFonts w:ascii="Calibri" w:hAnsi="Calibri"/>
          <w:bCs/>
        </w:rPr>
        <w:t>I</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65CDE89C" w14:textId="77777777" w:rsidR="005D3036" w:rsidRDefault="005D3036" w:rsidP="005D3036">
      <w:pPr>
        <w:rPr>
          <w:rFonts w:ascii="Calibri" w:hAnsi="Calibri"/>
          <w:bCs/>
        </w:rPr>
      </w:pPr>
    </w:p>
    <w:p w14:paraId="27618549"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6343087A"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1DA90AB0"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790BB7A8"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5191B14D" w14:textId="77777777" w:rsidR="00075F60" w:rsidRPr="000C08A4" w:rsidRDefault="00075F60" w:rsidP="00503B97">
      <w:pPr>
        <w:rPr>
          <w:rFonts w:ascii="Calibri" w:hAnsi="Calibri"/>
          <w:b/>
          <w:bCs/>
        </w:rPr>
      </w:pPr>
    </w:p>
    <w:p w14:paraId="5D4BA7D2"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3A71FCC1" w14:textId="77777777" w:rsidR="00503B97" w:rsidRDefault="00503B97" w:rsidP="0016186B">
      <w:pPr>
        <w:rPr>
          <w:rFonts w:ascii="Calibri" w:hAnsi="Calibri"/>
          <w:b/>
          <w:bCs/>
        </w:rPr>
      </w:pPr>
    </w:p>
    <w:p w14:paraId="41FA4D4F"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lastRenderedPageBreak/>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3A749755"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25DE643C"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EF413B">
        <w:rPr>
          <w:rFonts w:ascii="Calibri" w:hAnsi="Calibri" w:cs="Calibri"/>
          <w:b/>
          <w:bCs/>
          <w:color w:val="000000"/>
          <w:bdr w:val="none" w:sz="0" w:space="0" w:color="auto" w:frame="1"/>
        </w:rPr>
        <w:t>on Wednesdays by midnight of the following weeks:</w:t>
      </w:r>
    </w:p>
    <w:p w14:paraId="5FB808CB"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32363A0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655CCFB2"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3498BF80"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62F75130"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44F28769"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2741B358"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1E89F589"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2D9D55F2" w14:textId="77777777" w:rsidR="00144324" w:rsidRDefault="00144324" w:rsidP="00144324">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Pr="00696D76">
          <w:rPr>
            <w:rStyle w:val="Hyperlink"/>
            <w:rFonts w:ascii="Calibri" w:hAnsi="Calibri"/>
            <w:bCs/>
          </w:rPr>
          <w:t>www.cscc.edu/syllabus</w:t>
        </w:r>
      </w:hyperlink>
      <w:r>
        <w:rPr>
          <w:rFonts w:ascii="Calibri" w:hAnsi="Calibri"/>
          <w:bCs/>
        </w:rPr>
        <w:t xml:space="preserve"> or on the College website Quick Links “Syllabus Statements.”</w:t>
      </w:r>
    </w:p>
    <w:p w14:paraId="07F70234" w14:textId="77777777" w:rsidR="00144324" w:rsidRDefault="00144324" w:rsidP="00CD6346">
      <w:pPr>
        <w:pStyle w:val="NormalWeb"/>
        <w:spacing w:before="0" w:beforeAutospacing="0" w:after="240" w:afterAutospacing="0"/>
        <w:ind w:left="720"/>
        <w:rPr>
          <w:rFonts w:ascii="Calibri" w:hAnsi="Calibri" w:cs="Calibri"/>
          <w:b/>
          <w:bCs/>
          <w:color w:val="000000"/>
        </w:rPr>
      </w:pPr>
    </w:p>
    <w:p w14:paraId="2A1C3DD6"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187D1662" w14:textId="77777777" w:rsidR="00FF068B" w:rsidRDefault="00FF068B">
      <w:pPr>
        <w:rPr>
          <w:rFonts w:ascii="Calibri" w:hAnsi="Calibri"/>
          <w:bCs/>
        </w:rPr>
      </w:pPr>
    </w:p>
    <w:p w14:paraId="11D066B3" w14:textId="77777777" w:rsidR="00FF068B" w:rsidRDefault="00FF068B">
      <w:pPr>
        <w:rPr>
          <w:rFonts w:ascii="Calibri" w:hAnsi="Calibri"/>
          <w:bCs/>
        </w:rPr>
      </w:pPr>
    </w:p>
    <w:p w14:paraId="0300A43E"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4AA98F60" w14:textId="77777777" w:rsidR="00E67F8B" w:rsidRPr="0094733B" w:rsidRDefault="00E67F8B" w:rsidP="00E67F8B">
      <w:pPr>
        <w:rPr>
          <w:rFonts w:ascii="Calibri" w:hAnsi="Calibri"/>
          <w:b/>
          <w:bCs/>
        </w:rPr>
      </w:pPr>
    </w:p>
    <w:p w14:paraId="65EE4033"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0021CBB5" w14:textId="77777777" w:rsidR="00E67F8B" w:rsidRPr="00581516" w:rsidRDefault="00E67F8B" w:rsidP="00E67F8B">
      <w:pPr>
        <w:rPr>
          <w:rFonts w:ascii="Calibri" w:hAnsi="Calibri" w:cs="Calibri"/>
          <w:bCs/>
        </w:rPr>
      </w:pPr>
    </w:p>
    <w:p w14:paraId="2B9096CD"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w:t>
      </w:r>
      <w:r w:rsidR="00CC0F59" w:rsidRPr="00581516">
        <w:rPr>
          <w:rFonts w:ascii="Calibri" w:hAnsi="Calibri" w:cs="Calibri"/>
          <w:bCs/>
        </w:rPr>
        <w:lastRenderedPageBreak/>
        <w:t xml:space="preserve">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64F60B37" w14:textId="77777777" w:rsidR="00A953BF" w:rsidRPr="00581516" w:rsidRDefault="00A953BF" w:rsidP="00CC0F59">
      <w:pPr>
        <w:rPr>
          <w:rFonts w:ascii="Calibri" w:hAnsi="Calibri" w:cs="Calibri"/>
          <w:b/>
        </w:rPr>
      </w:pPr>
    </w:p>
    <w:p w14:paraId="4E1935EA" w14:textId="77777777" w:rsidR="00E67F8B" w:rsidRDefault="00E67F8B" w:rsidP="00E67F8B">
      <w:pPr>
        <w:rPr>
          <w:rFonts w:ascii="Calibri" w:hAnsi="Calibri" w:cs="Calibri"/>
          <w:b/>
          <w:bCs/>
          <w:i/>
        </w:rPr>
      </w:pPr>
      <w:r w:rsidRPr="00581516">
        <w:rPr>
          <w:rFonts w:ascii="Calibri" w:hAnsi="Calibri" w:cs="Calibri"/>
          <w:bCs/>
        </w:rPr>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3836324B" w14:textId="77777777" w:rsidR="00FF068B" w:rsidRPr="00581516" w:rsidRDefault="00FF068B" w:rsidP="00E67F8B">
      <w:pPr>
        <w:rPr>
          <w:rFonts w:ascii="Calibri" w:hAnsi="Calibri" w:cs="Calibri"/>
          <w:b/>
          <w:bCs/>
          <w:i/>
        </w:rPr>
      </w:pPr>
    </w:p>
    <w:p w14:paraId="12342A63"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764AC1D9" w14:textId="77777777" w:rsidR="00E67F8B" w:rsidRPr="00581516" w:rsidRDefault="00E67F8B" w:rsidP="00E67F8B">
      <w:pPr>
        <w:rPr>
          <w:rFonts w:ascii="Calibri" w:hAnsi="Calibri" w:cs="Calibri"/>
          <w:bCs/>
        </w:rPr>
      </w:pPr>
    </w:p>
    <w:p w14:paraId="2CFB9047"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49DAC3BE" w14:textId="77777777" w:rsidR="00E67F8B" w:rsidRPr="00581516" w:rsidRDefault="00E67F8B" w:rsidP="00E67F8B">
      <w:pPr>
        <w:rPr>
          <w:rFonts w:ascii="Calibri" w:hAnsi="Calibri" w:cs="Calibri"/>
          <w:bCs/>
        </w:rPr>
      </w:pPr>
    </w:p>
    <w:p w14:paraId="68942298"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16000181" w14:textId="77777777" w:rsidR="00E67F8B" w:rsidRPr="00581516" w:rsidRDefault="00E67F8B" w:rsidP="00E67F8B">
      <w:pPr>
        <w:rPr>
          <w:rFonts w:ascii="Calibri" w:hAnsi="Calibri" w:cs="Calibri"/>
          <w:b/>
          <w:bCs/>
          <w:i/>
        </w:rPr>
      </w:pPr>
    </w:p>
    <w:p w14:paraId="19467500"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3F035140" w14:textId="77777777" w:rsidR="00E67F8B" w:rsidRPr="00EE4BC8" w:rsidRDefault="00E67F8B" w:rsidP="00E67F8B">
      <w:pPr>
        <w:rPr>
          <w:rFonts w:ascii="Calibri" w:hAnsi="Calibri" w:cs="Arial"/>
          <w:sz w:val="22"/>
          <w:szCs w:val="22"/>
        </w:rPr>
      </w:pPr>
    </w:p>
    <w:p w14:paraId="7D50CC54" w14:textId="77777777" w:rsidR="00033821" w:rsidRDefault="00033821" w:rsidP="00CD6346">
      <w:pPr>
        <w:jc w:val="center"/>
        <w:rPr>
          <w:rFonts w:ascii="Calibri" w:hAnsi="Calibri"/>
          <w:b/>
          <w:bCs/>
          <w:u w:val="single"/>
        </w:rPr>
      </w:pPr>
    </w:p>
    <w:p w14:paraId="1FBBA8AE"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224</w:t>
      </w:r>
      <w:r w:rsidRPr="000F37C8">
        <w:rPr>
          <w:rFonts w:ascii="Calibri" w:hAnsi="Calibri"/>
          <w:b/>
        </w:rPr>
        <w:t xml:space="preserve"> </w:t>
      </w:r>
      <w:r w:rsidRPr="00FD705C">
        <w:rPr>
          <w:rFonts w:ascii="Calibri" w:hAnsi="Calibri"/>
          <w:b/>
          <w:bCs/>
        </w:rPr>
        <w:t>hours (or</w:t>
      </w:r>
      <w:r>
        <w:rPr>
          <w:rFonts w:ascii="Calibri" w:hAnsi="Calibri"/>
          <w:b/>
          <w:bCs/>
        </w:rPr>
        <w:t xml:space="preserve"> 190</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7D42DFEB" w14:textId="77777777" w:rsidR="009D1D76" w:rsidRDefault="009D1D76" w:rsidP="009D1D76">
      <w:pPr>
        <w:pStyle w:val="NormalWeb"/>
        <w:rPr>
          <w:rFonts w:ascii="Calibri" w:hAnsi="Calibri" w:cs="Calibri"/>
        </w:rPr>
      </w:pPr>
      <w:r w:rsidRPr="009D1D76">
        <w:rPr>
          <w:rFonts w:ascii="Calibri" w:hAnsi="Calibri"/>
          <w:b/>
          <w:bCs/>
          <w:u w:val="single"/>
        </w:rPr>
        <w:lastRenderedPageBreak/>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099529DE"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3A73E7EA"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0B94D3AD" w14:textId="77777777" w:rsidR="009D1D76" w:rsidRDefault="009D1D76" w:rsidP="009D1D76">
      <w:pPr>
        <w:rPr>
          <w:rFonts w:ascii="Calibri" w:hAnsi="Calibri"/>
          <w:b/>
          <w:bCs/>
          <w:i/>
        </w:rPr>
      </w:pPr>
    </w:p>
    <w:p w14:paraId="67895B41" w14:textId="77777777" w:rsidR="009D1D76" w:rsidRPr="00F11EB7" w:rsidRDefault="009D1D76" w:rsidP="009D1D76">
      <w:pPr>
        <w:rPr>
          <w:rFonts w:cs="Aptos"/>
          <w:b/>
        </w:rPr>
      </w:pPr>
    </w:p>
    <w:p w14:paraId="1B7EAA6D"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655CDAF5"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3648CE28" w14:textId="77777777" w:rsidR="00D83450" w:rsidRDefault="00D83450" w:rsidP="009D1D76">
      <w:pPr>
        <w:rPr>
          <w:rFonts w:ascii="Calibri" w:hAnsi="Calibri"/>
          <w:b/>
          <w:color w:val="FF0000"/>
        </w:rPr>
      </w:pPr>
    </w:p>
    <w:p w14:paraId="2219B69D"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w:t>
      </w:r>
      <w:proofErr w:type="gramStart"/>
      <w:r w:rsidR="009D1D76">
        <w:rPr>
          <w:b/>
          <w:bCs/>
          <w:i/>
        </w:rPr>
        <w:t>deducted</w:t>
      </w:r>
      <w:proofErr w:type="gramEnd"/>
      <w:r w:rsidR="009D1D76">
        <w:rPr>
          <w:b/>
          <w:bCs/>
          <w:i/>
        </w:rPr>
        <w:t xml:space="preserve"> from the required 224</w:t>
      </w:r>
      <w:r w:rsidR="009D1D76" w:rsidRPr="006D1D2B">
        <w:rPr>
          <w:b/>
          <w:bCs/>
          <w:i/>
        </w:rPr>
        <w:t xml:space="preserve"> </w:t>
      </w:r>
      <w:r w:rsidR="009D1D76">
        <w:rPr>
          <w:b/>
          <w:bCs/>
          <w:i/>
        </w:rPr>
        <w:t>hours (o</w:t>
      </w:r>
      <w:r w:rsidR="009D1D76" w:rsidRPr="006D1D2B">
        <w:rPr>
          <w:b/>
          <w:bCs/>
          <w:i/>
        </w:rPr>
        <w:t>r</w:t>
      </w:r>
      <w:r w:rsidR="009D1D76">
        <w:rPr>
          <w:b/>
          <w:bCs/>
          <w:i/>
        </w:rPr>
        <w:t xml:space="preserve"> 190</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4F7F75F5" w14:textId="77777777" w:rsidR="009D1D76" w:rsidRPr="00FD705C" w:rsidRDefault="009D1D76" w:rsidP="009D1D76">
      <w:pPr>
        <w:contextualSpacing/>
        <w:rPr>
          <w:bCs/>
        </w:rPr>
      </w:pPr>
    </w:p>
    <w:p w14:paraId="67DD186F"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27FF51C3" w14:textId="77777777" w:rsidR="00033821" w:rsidRDefault="00033821" w:rsidP="00CD6346">
      <w:pPr>
        <w:jc w:val="center"/>
        <w:rPr>
          <w:rFonts w:ascii="Calibri" w:hAnsi="Calibri"/>
          <w:b/>
          <w:bCs/>
          <w:u w:val="single"/>
        </w:rPr>
      </w:pPr>
    </w:p>
    <w:p w14:paraId="08F06DDA" w14:textId="77777777" w:rsidR="00033821" w:rsidRDefault="00033821" w:rsidP="00CD6346">
      <w:pPr>
        <w:jc w:val="center"/>
        <w:rPr>
          <w:rFonts w:ascii="Calibri" w:hAnsi="Calibri"/>
          <w:b/>
          <w:bCs/>
          <w:u w:val="single"/>
        </w:rPr>
      </w:pPr>
    </w:p>
    <w:p w14:paraId="0AB2E6AA" w14:textId="77777777" w:rsidR="009D1D76" w:rsidRPr="00320CF2" w:rsidRDefault="009D1D76" w:rsidP="009D1D76">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06AA0">
          <w:rPr>
            <w:rStyle w:val="Hyperlink"/>
            <w:rFonts w:ascii="Calibri" w:hAnsi="Calibri"/>
            <w:bCs/>
          </w:rPr>
          <w:t>https://www.cscc.edu/academics/syllabus.shtml</w:t>
        </w:r>
      </w:hyperlink>
    </w:p>
    <w:p w14:paraId="0C47D084" w14:textId="77777777" w:rsidR="00033821" w:rsidRDefault="00033821" w:rsidP="00CD6346">
      <w:pPr>
        <w:jc w:val="center"/>
        <w:rPr>
          <w:rFonts w:ascii="Calibri" w:hAnsi="Calibri"/>
          <w:b/>
          <w:bCs/>
          <w:u w:val="single"/>
        </w:rPr>
      </w:pPr>
    </w:p>
    <w:p w14:paraId="3A1719BE" w14:textId="77777777" w:rsidR="00033821" w:rsidRDefault="00033821" w:rsidP="00CD6346">
      <w:pPr>
        <w:jc w:val="center"/>
        <w:rPr>
          <w:rFonts w:ascii="Calibri" w:hAnsi="Calibri"/>
          <w:b/>
          <w:bCs/>
          <w:u w:val="single"/>
        </w:rPr>
      </w:pPr>
    </w:p>
    <w:p w14:paraId="234353EF" w14:textId="77777777" w:rsidR="00033821" w:rsidRDefault="00033821" w:rsidP="00CD6346">
      <w:pPr>
        <w:jc w:val="center"/>
        <w:rPr>
          <w:rFonts w:ascii="Calibri" w:hAnsi="Calibri"/>
          <w:b/>
          <w:bCs/>
          <w:u w:val="single"/>
        </w:rPr>
      </w:pPr>
    </w:p>
    <w:p w14:paraId="68F7BD5B" w14:textId="77777777" w:rsidR="009D1D76" w:rsidRDefault="009D1D76" w:rsidP="00CD6346">
      <w:pPr>
        <w:jc w:val="center"/>
        <w:rPr>
          <w:rFonts w:ascii="Calibri" w:hAnsi="Calibri"/>
          <w:b/>
          <w:bCs/>
          <w:u w:val="single"/>
        </w:rPr>
      </w:pPr>
    </w:p>
    <w:p w14:paraId="03283B7B" w14:textId="77777777" w:rsidR="00033821" w:rsidRDefault="00033821"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137F8C0B" w14:textId="77777777" w:rsidTr="0094733B">
        <w:tc>
          <w:tcPr>
            <w:tcW w:w="2309" w:type="dxa"/>
          </w:tcPr>
          <w:p w14:paraId="397E94FB" w14:textId="77777777" w:rsidR="00B22DDF" w:rsidRPr="00B22DDF" w:rsidRDefault="00B22DDF" w:rsidP="0094733B">
            <w:pPr>
              <w:rPr>
                <w:rFonts w:ascii="Calibri" w:hAnsi="Calibri"/>
                <w:b/>
              </w:rPr>
            </w:pPr>
            <w:r w:rsidRPr="00B22DDF">
              <w:rPr>
                <w:rFonts w:ascii="Calibri" w:hAnsi="Calibri"/>
                <w:b/>
              </w:rPr>
              <w:t>Unit of Instruction</w:t>
            </w:r>
          </w:p>
        </w:tc>
        <w:tc>
          <w:tcPr>
            <w:tcW w:w="3811" w:type="dxa"/>
          </w:tcPr>
          <w:p w14:paraId="48263CF9"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7DFDFA7D"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14C6DF6A" w14:textId="77777777" w:rsidTr="0094733B">
        <w:tc>
          <w:tcPr>
            <w:tcW w:w="2309" w:type="dxa"/>
          </w:tcPr>
          <w:p w14:paraId="1F2C3493" w14:textId="77777777" w:rsidR="00B22DDF" w:rsidRPr="00B22DDF" w:rsidRDefault="00B22DDF" w:rsidP="0094733B">
            <w:pPr>
              <w:rPr>
                <w:rFonts w:ascii="Calibri" w:hAnsi="Calibri"/>
                <w:b/>
              </w:rPr>
            </w:pPr>
            <w:r w:rsidRPr="00B22DDF">
              <w:rPr>
                <w:rFonts w:ascii="Calibri" w:hAnsi="Calibri"/>
                <w:b/>
              </w:rPr>
              <w:t>Unit 1</w:t>
            </w:r>
          </w:p>
          <w:p w14:paraId="7DE9B62D"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09FEE732"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12F80C9C"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51086CED"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4B47990A"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200A4ECA" w14:textId="77777777" w:rsidTr="0094733B">
        <w:tc>
          <w:tcPr>
            <w:tcW w:w="2309" w:type="dxa"/>
          </w:tcPr>
          <w:p w14:paraId="2C75A3A0" w14:textId="77777777" w:rsidR="00B22DDF" w:rsidRPr="00B22DDF" w:rsidRDefault="00B22DDF" w:rsidP="0094733B">
            <w:pPr>
              <w:rPr>
                <w:rFonts w:ascii="Calibri" w:hAnsi="Calibri"/>
                <w:b/>
              </w:rPr>
            </w:pPr>
            <w:r w:rsidRPr="00B22DDF">
              <w:rPr>
                <w:rFonts w:ascii="Calibri" w:hAnsi="Calibri"/>
                <w:b/>
              </w:rPr>
              <w:t>Unit 2</w:t>
            </w:r>
          </w:p>
          <w:p w14:paraId="3812FADB"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4B2E7335"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50069550"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279B0ED5"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0294C305"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3A842E39" w14:textId="77777777" w:rsidTr="0094733B">
        <w:tc>
          <w:tcPr>
            <w:tcW w:w="2309" w:type="dxa"/>
          </w:tcPr>
          <w:p w14:paraId="467D6929" w14:textId="77777777" w:rsidR="00B22DDF" w:rsidRPr="00B22DDF" w:rsidRDefault="00B22DDF" w:rsidP="0094733B">
            <w:pPr>
              <w:rPr>
                <w:rFonts w:ascii="Calibri" w:hAnsi="Calibri"/>
                <w:b/>
              </w:rPr>
            </w:pPr>
            <w:r w:rsidRPr="00B22DDF">
              <w:rPr>
                <w:rFonts w:ascii="Calibri" w:hAnsi="Calibri"/>
                <w:b/>
              </w:rPr>
              <w:t>Unit 3</w:t>
            </w:r>
          </w:p>
          <w:p w14:paraId="54382934"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09918B88"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2FA29981"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0BE7AD14"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51E7891E"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1AD9B391" w14:textId="77777777" w:rsidTr="0094733B">
        <w:tc>
          <w:tcPr>
            <w:tcW w:w="2309" w:type="dxa"/>
          </w:tcPr>
          <w:p w14:paraId="7BEE10E1" w14:textId="77777777" w:rsidR="00B22DDF" w:rsidRPr="00B22DDF" w:rsidRDefault="00B22DDF" w:rsidP="0094733B">
            <w:pPr>
              <w:rPr>
                <w:rFonts w:ascii="Calibri" w:hAnsi="Calibri"/>
                <w:b/>
              </w:rPr>
            </w:pPr>
            <w:r w:rsidRPr="00B22DDF">
              <w:rPr>
                <w:rFonts w:ascii="Calibri" w:hAnsi="Calibri"/>
                <w:b/>
              </w:rPr>
              <w:t>Unit 4</w:t>
            </w:r>
          </w:p>
          <w:p w14:paraId="770A6F36"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665964F9"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0E839620"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69231227"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017C5BC8"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54C84993" w14:textId="77777777" w:rsidTr="0094733B">
        <w:tc>
          <w:tcPr>
            <w:tcW w:w="2309" w:type="dxa"/>
          </w:tcPr>
          <w:p w14:paraId="2CCA8617" w14:textId="77777777" w:rsidR="00B22DDF" w:rsidRPr="00B22DDF" w:rsidRDefault="00B22DDF" w:rsidP="0094733B">
            <w:pPr>
              <w:rPr>
                <w:rFonts w:ascii="Calibri" w:hAnsi="Calibri"/>
                <w:b/>
              </w:rPr>
            </w:pPr>
            <w:r w:rsidRPr="00B22DDF">
              <w:rPr>
                <w:rFonts w:ascii="Calibri" w:hAnsi="Calibri"/>
                <w:b/>
              </w:rPr>
              <w:t>Unit 5</w:t>
            </w:r>
          </w:p>
          <w:p w14:paraId="7086D91C"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00440AF0"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4D644984"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1B652CDE"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1376EF55"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31BBD97D" w14:textId="77777777" w:rsidTr="0094733B">
        <w:tc>
          <w:tcPr>
            <w:tcW w:w="2309" w:type="dxa"/>
          </w:tcPr>
          <w:p w14:paraId="22BB6100" w14:textId="77777777" w:rsidR="00B22DDF" w:rsidRPr="00B22DDF" w:rsidRDefault="00B22DDF" w:rsidP="0094733B">
            <w:pPr>
              <w:rPr>
                <w:rFonts w:ascii="Calibri" w:hAnsi="Calibri"/>
                <w:b/>
              </w:rPr>
            </w:pPr>
            <w:r w:rsidRPr="00B22DDF">
              <w:rPr>
                <w:rFonts w:ascii="Calibri" w:hAnsi="Calibri"/>
                <w:b/>
              </w:rPr>
              <w:t>Unit 6</w:t>
            </w:r>
          </w:p>
          <w:p w14:paraId="0984F340"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4C74A535"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31F2BC9E"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483AD57C"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141CD8F5"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18AB119E" w14:textId="77777777" w:rsidTr="0094733B">
        <w:tc>
          <w:tcPr>
            <w:tcW w:w="2309" w:type="dxa"/>
          </w:tcPr>
          <w:p w14:paraId="0E9369E1" w14:textId="77777777" w:rsidR="00B22DDF" w:rsidRPr="00B22DDF" w:rsidRDefault="00B22DDF" w:rsidP="0094733B">
            <w:pPr>
              <w:rPr>
                <w:rFonts w:ascii="Calibri" w:hAnsi="Calibri"/>
                <w:b/>
              </w:rPr>
            </w:pPr>
            <w:r w:rsidRPr="00B22DDF">
              <w:rPr>
                <w:rFonts w:ascii="Calibri" w:hAnsi="Calibri"/>
                <w:b/>
              </w:rPr>
              <w:t>Unit 7</w:t>
            </w:r>
          </w:p>
          <w:p w14:paraId="48518B91"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7B6427AB"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4C52BDD6"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1D49982E"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2B5FE398"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6A42879E" w14:textId="77777777" w:rsidTr="0094733B">
        <w:tc>
          <w:tcPr>
            <w:tcW w:w="2309" w:type="dxa"/>
          </w:tcPr>
          <w:p w14:paraId="75CF943D" w14:textId="77777777" w:rsidR="00B22DDF" w:rsidRPr="00B22DDF" w:rsidRDefault="00B22DDF" w:rsidP="0094733B">
            <w:pPr>
              <w:rPr>
                <w:rFonts w:ascii="Calibri" w:hAnsi="Calibri"/>
                <w:b/>
              </w:rPr>
            </w:pPr>
            <w:r w:rsidRPr="00B22DDF">
              <w:rPr>
                <w:rFonts w:ascii="Calibri" w:hAnsi="Calibri"/>
                <w:b/>
              </w:rPr>
              <w:lastRenderedPageBreak/>
              <w:t>Unit 8</w:t>
            </w:r>
          </w:p>
          <w:p w14:paraId="3776F10E"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690A7A87" w14:textId="77777777" w:rsidR="00B22DDF" w:rsidRPr="00B22DDF" w:rsidRDefault="00B22DDF" w:rsidP="0094733B">
            <w:pPr>
              <w:rPr>
                <w:rFonts w:ascii="Calibri" w:hAnsi="Calibri"/>
              </w:rPr>
            </w:pPr>
            <w:r w:rsidRPr="00B22DDF">
              <w:rPr>
                <w:rFonts w:ascii="Calibri" w:hAnsi="Calibri"/>
              </w:rPr>
              <w:t>Calculate dosages and administer appropriate anesthetic-related drugs and pain medication; Utilize anesthetic monitoring equipment and recognize anesthetic related emergencies.</w:t>
            </w:r>
          </w:p>
        </w:tc>
        <w:tc>
          <w:tcPr>
            <w:tcW w:w="4230" w:type="dxa"/>
          </w:tcPr>
          <w:p w14:paraId="520B8215" w14:textId="77777777" w:rsidR="00141DA1" w:rsidRPr="00424BAA" w:rsidRDefault="00B22DDF" w:rsidP="001B5965">
            <w:pPr>
              <w:numPr>
                <w:ilvl w:val="0"/>
                <w:numId w:val="25"/>
              </w:numPr>
              <w:rPr>
                <w:rFonts w:ascii="Calibri" w:hAnsi="Calibri"/>
              </w:rPr>
            </w:pPr>
            <w:r w:rsidRPr="00424BAA">
              <w:rPr>
                <w:rFonts w:ascii="Calibri" w:hAnsi="Calibri"/>
              </w:rPr>
              <w:t>Midterm and Final Practicum Evaluations</w:t>
            </w:r>
          </w:p>
          <w:p w14:paraId="1E8A2ED5"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363354A1" w14:textId="77777777" w:rsidR="00573A9D" w:rsidRPr="00B22DDF" w:rsidRDefault="00573A9D" w:rsidP="00424BAA">
            <w:pPr>
              <w:numPr>
                <w:ilvl w:val="0"/>
                <w:numId w:val="25"/>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0FF838C4" w14:textId="77777777" w:rsidTr="0094733B">
        <w:tc>
          <w:tcPr>
            <w:tcW w:w="2309" w:type="dxa"/>
          </w:tcPr>
          <w:p w14:paraId="15599E27" w14:textId="77777777" w:rsidR="00B22DDF" w:rsidRPr="00B22DDF" w:rsidRDefault="00B22DDF" w:rsidP="0094733B">
            <w:pPr>
              <w:rPr>
                <w:rFonts w:ascii="Calibri" w:hAnsi="Calibri"/>
                <w:b/>
              </w:rPr>
            </w:pPr>
            <w:r w:rsidRPr="00B22DDF">
              <w:rPr>
                <w:rFonts w:ascii="Calibri" w:hAnsi="Calibri"/>
                <w:b/>
              </w:rPr>
              <w:t>Unit 9</w:t>
            </w:r>
          </w:p>
          <w:p w14:paraId="2A150B45"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045E2C63"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2BD98F08"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5451012B"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42A6B19A"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6E4CA9D7" w14:textId="77777777" w:rsidTr="0094733B">
        <w:tc>
          <w:tcPr>
            <w:tcW w:w="2309" w:type="dxa"/>
          </w:tcPr>
          <w:p w14:paraId="40A6662F" w14:textId="77777777" w:rsidR="00B22DDF" w:rsidRPr="00B22DDF" w:rsidRDefault="00B22DDF" w:rsidP="0094733B">
            <w:pPr>
              <w:rPr>
                <w:rFonts w:ascii="Calibri" w:hAnsi="Calibri"/>
                <w:b/>
              </w:rPr>
            </w:pPr>
            <w:r w:rsidRPr="00B22DDF">
              <w:rPr>
                <w:rFonts w:ascii="Calibri" w:hAnsi="Calibri"/>
                <w:b/>
              </w:rPr>
              <w:t>Unit 10</w:t>
            </w:r>
          </w:p>
          <w:p w14:paraId="4AAAEEA4"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1A91F40E"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6C4C74D5"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4C2AEE9D"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2610D1C8"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37881FF4" w14:textId="77777777" w:rsidTr="0094733B">
        <w:tc>
          <w:tcPr>
            <w:tcW w:w="2309" w:type="dxa"/>
          </w:tcPr>
          <w:p w14:paraId="0E1C8230" w14:textId="77777777" w:rsidR="00B22DDF" w:rsidRPr="00B22DDF" w:rsidRDefault="00B22DDF" w:rsidP="0094733B">
            <w:pPr>
              <w:rPr>
                <w:rFonts w:ascii="Calibri" w:hAnsi="Calibri"/>
                <w:b/>
              </w:rPr>
            </w:pPr>
            <w:r w:rsidRPr="00B22DDF">
              <w:rPr>
                <w:rFonts w:ascii="Calibri" w:hAnsi="Calibri"/>
                <w:b/>
              </w:rPr>
              <w:t>Unit 11</w:t>
            </w:r>
          </w:p>
          <w:p w14:paraId="76BB2042"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03D1865B"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181C06A3"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063749D3"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1217D662"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7C3EAFE0"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F80D9" w14:textId="77777777" w:rsidR="008A5883" w:rsidRDefault="008A5883" w:rsidP="00320CF2">
      <w:r>
        <w:separator/>
      </w:r>
    </w:p>
  </w:endnote>
  <w:endnote w:type="continuationSeparator" w:id="0">
    <w:p w14:paraId="14DBFACC" w14:textId="77777777" w:rsidR="008A5883" w:rsidRDefault="008A5883"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71585"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DF306"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7040ED8A"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CD71A"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F7D3B" w14:textId="77777777" w:rsidR="008A5883" w:rsidRDefault="008A5883" w:rsidP="00320CF2">
      <w:r>
        <w:separator/>
      </w:r>
    </w:p>
  </w:footnote>
  <w:footnote w:type="continuationSeparator" w:id="0">
    <w:p w14:paraId="22C3E14A" w14:textId="77777777" w:rsidR="008A5883" w:rsidRDefault="008A5883"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21A3B"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135CF"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81E1F"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1449733978">
    <w:abstractNumId w:val="14"/>
  </w:num>
  <w:num w:numId="2" w16cid:durableId="1420130595">
    <w:abstractNumId w:val="25"/>
  </w:num>
  <w:num w:numId="3" w16cid:durableId="229926895">
    <w:abstractNumId w:val="27"/>
  </w:num>
  <w:num w:numId="4" w16cid:durableId="2333162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3703407">
    <w:abstractNumId w:val="0"/>
  </w:num>
  <w:num w:numId="6" w16cid:durableId="457186804">
    <w:abstractNumId w:val="18"/>
  </w:num>
  <w:num w:numId="7" w16cid:durableId="1634290396">
    <w:abstractNumId w:val="16"/>
  </w:num>
  <w:num w:numId="8" w16cid:durableId="834344522">
    <w:abstractNumId w:val="26"/>
  </w:num>
  <w:num w:numId="9" w16cid:durableId="1475565974">
    <w:abstractNumId w:val="3"/>
  </w:num>
  <w:num w:numId="10" w16cid:durableId="325861382">
    <w:abstractNumId w:val="1"/>
  </w:num>
  <w:num w:numId="11" w16cid:durableId="1920479061">
    <w:abstractNumId w:val="21"/>
  </w:num>
  <w:num w:numId="12" w16cid:durableId="268393390">
    <w:abstractNumId w:val="22"/>
  </w:num>
  <w:num w:numId="13" w16cid:durableId="1580477062">
    <w:abstractNumId w:val="8"/>
  </w:num>
  <w:num w:numId="14" w16cid:durableId="351614491">
    <w:abstractNumId w:val="15"/>
  </w:num>
  <w:num w:numId="15" w16cid:durableId="1731229400">
    <w:abstractNumId w:val="2"/>
  </w:num>
  <w:num w:numId="16" w16cid:durableId="103116848">
    <w:abstractNumId w:val="13"/>
  </w:num>
  <w:num w:numId="17" w16cid:durableId="672730136">
    <w:abstractNumId w:val="20"/>
  </w:num>
  <w:num w:numId="18" w16cid:durableId="964888676">
    <w:abstractNumId w:val="10"/>
  </w:num>
  <w:num w:numId="19" w16cid:durableId="458300716">
    <w:abstractNumId w:val="11"/>
  </w:num>
  <w:num w:numId="20" w16cid:durableId="1305307607">
    <w:abstractNumId w:val="5"/>
  </w:num>
  <w:num w:numId="21" w16cid:durableId="571237194">
    <w:abstractNumId w:val="7"/>
  </w:num>
  <w:num w:numId="22" w16cid:durableId="1259366140">
    <w:abstractNumId w:val="12"/>
  </w:num>
  <w:num w:numId="23" w16cid:durableId="290132849">
    <w:abstractNumId w:val="23"/>
  </w:num>
  <w:num w:numId="24" w16cid:durableId="297995507">
    <w:abstractNumId w:val="9"/>
  </w:num>
  <w:num w:numId="25" w16cid:durableId="2050177953">
    <w:abstractNumId w:val="17"/>
  </w:num>
  <w:num w:numId="26" w16cid:durableId="1153713413">
    <w:abstractNumId w:val="19"/>
  </w:num>
  <w:num w:numId="27" w16cid:durableId="470487613">
    <w:abstractNumId w:val="24"/>
  </w:num>
  <w:num w:numId="28" w16cid:durableId="18648980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J08D2yHBfb3szJFpOwbz9i9rNR581TXbKI4TUZqpaOJfwdrrYeXz6Czb7/MC19xHgRgRPAGhl+24p20DHjIcw==" w:salt="PRrYC1b/hlwD6uMZuLbuK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2C28"/>
    <w:rsid w:val="00052FE7"/>
    <w:rsid w:val="00055593"/>
    <w:rsid w:val="000640F1"/>
    <w:rsid w:val="00065B1A"/>
    <w:rsid w:val="000677B4"/>
    <w:rsid w:val="00073641"/>
    <w:rsid w:val="00073909"/>
    <w:rsid w:val="0007431B"/>
    <w:rsid w:val="00075B05"/>
    <w:rsid w:val="00075F60"/>
    <w:rsid w:val="00081C55"/>
    <w:rsid w:val="00083674"/>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5E93"/>
    <w:rsid w:val="00136F14"/>
    <w:rsid w:val="00141DA1"/>
    <w:rsid w:val="00144324"/>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7DDB"/>
    <w:rsid w:val="0020208D"/>
    <w:rsid w:val="00210A66"/>
    <w:rsid w:val="002159BB"/>
    <w:rsid w:val="00217351"/>
    <w:rsid w:val="00224BE7"/>
    <w:rsid w:val="00226FD3"/>
    <w:rsid w:val="00232C9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41FC"/>
    <w:rsid w:val="003078CD"/>
    <w:rsid w:val="0031203E"/>
    <w:rsid w:val="00312EE9"/>
    <w:rsid w:val="00320CF2"/>
    <w:rsid w:val="00321019"/>
    <w:rsid w:val="0033548D"/>
    <w:rsid w:val="00335BCD"/>
    <w:rsid w:val="003435AE"/>
    <w:rsid w:val="00343EEA"/>
    <w:rsid w:val="0036219D"/>
    <w:rsid w:val="003679CD"/>
    <w:rsid w:val="00370799"/>
    <w:rsid w:val="003740AA"/>
    <w:rsid w:val="0037541F"/>
    <w:rsid w:val="00380DB4"/>
    <w:rsid w:val="00386B2F"/>
    <w:rsid w:val="003A3E95"/>
    <w:rsid w:val="003B3A8E"/>
    <w:rsid w:val="003B4E2C"/>
    <w:rsid w:val="003C3CB0"/>
    <w:rsid w:val="003D1A6D"/>
    <w:rsid w:val="003F60DC"/>
    <w:rsid w:val="003F6495"/>
    <w:rsid w:val="00406F5C"/>
    <w:rsid w:val="00415811"/>
    <w:rsid w:val="00424BAA"/>
    <w:rsid w:val="004314E2"/>
    <w:rsid w:val="00432E4D"/>
    <w:rsid w:val="00435530"/>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4DCA"/>
    <w:rsid w:val="004E5518"/>
    <w:rsid w:val="004F1DD9"/>
    <w:rsid w:val="004F2DF9"/>
    <w:rsid w:val="004F3385"/>
    <w:rsid w:val="004F4EC8"/>
    <w:rsid w:val="004F5FAD"/>
    <w:rsid w:val="00502BF4"/>
    <w:rsid w:val="00503B97"/>
    <w:rsid w:val="00510B79"/>
    <w:rsid w:val="00515088"/>
    <w:rsid w:val="005235A0"/>
    <w:rsid w:val="00532635"/>
    <w:rsid w:val="00536618"/>
    <w:rsid w:val="005402C8"/>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6FFA"/>
    <w:rsid w:val="006F0170"/>
    <w:rsid w:val="006F069E"/>
    <w:rsid w:val="006F1DD6"/>
    <w:rsid w:val="006F2C8A"/>
    <w:rsid w:val="006F4D38"/>
    <w:rsid w:val="0070097A"/>
    <w:rsid w:val="007123E9"/>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A0620"/>
    <w:rsid w:val="008A5883"/>
    <w:rsid w:val="008B21E6"/>
    <w:rsid w:val="008B5FFA"/>
    <w:rsid w:val="008B617C"/>
    <w:rsid w:val="008C1396"/>
    <w:rsid w:val="008D1E70"/>
    <w:rsid w:val="008D2CB6"/>
    <w:rsid w:val="008E189A"/>
    <w:rsid w:val="008E2AD9"/>
    <w:rsid w:val="008E6F04"/>
    <w:rsid w:val="008F3A73"/>
    <w:rsid w:val="008F6BC6"/>
    <w:rsid w:val="00903534"/>
    <w:rsid w:val="00904490"/>
    <w:rsid w:val="009070C7"/>
    <w:rsid w:val="009105A2"/>
    <w:rsid w:val="00915AB0"/>
    <w:rsid w:val="009167AC"/>
    <w:rsid w:val="00931E73"/>
    <w:rsid w:val="009365C2"/>
    <w:rsid w:val="0093773B"/>
    <w:rsid w:val="00941FA0"/>
    <w:rsid w:val="0094733B"/>
    <w:rsid w:val="00952EBB"/>
    <w:rsid w:val="00954BC1"/>
    <w:rsid w:val="009614AD"/>
    <w:rsid w:val="00965482"/>
    <w:rsid w:val="009670E2"/>
    <w:rsid w:val="00971094"/>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C7FD4"/>
    <w:rsid w:val="00AD647A"/>
    <w:rsid w:val="00AF06D2"/>
    <w:rsid w:val="00AF5217"/>
    <w:rsid w:val="00AF648F"/>
    <w:rsid w:val="00AF69EC"/>
    <w:rsid w:val="00B002C6"/>
    <w:rsid w:val="00B0709A"/>
    <w:rsid w:val="00B124EA"/>
    <w:rsid w:val="00B15B21"/>
    <w:rsid w:val="00B21D1E"/>
    <w:rsid w:val="00B22DDF"/>
    <w:rsid w:val="00B25F0C"/>
    <w:rsid w:val="00B36C3C"/>
    <w:rsid w:val="00B5667C"/>
    <w:rsid w:val="00B567E4"/>
    <w:rsid w:val="00B57424"/>
    <w:rsid w:val="00B64A45"/>
    <w:rsid w:val="00B73555"/>
    <w:rsid w:val="00B80831"/>
    <w:rsid w:val="00B81949"/>
    <w:rsid w:val="00BA3A08"/>
    <w:rsid w:val="00BA628D"/>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DA0"/>
    <w:rsid w:val="00CF2C51"/>
    <w:rsid w:val="00D03BD4"/>
    <w:rsid w:val="00D059AD"/>
    <w:rsid w:val="00D11EBA"/>
    <w:rsid w:val="00D17C88"/>
    <w:rsid w:val="00D41694"/>
    <w:rsid w:val="00D4568C"/>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C4F80"/>
    <w:rsid w:val="00ED2E3E"/>
    <w:rsid w:val="00EE4BC8"/>
    <w:rsid w:val="00EF413B"/>
    <w:rsid w:val="00F11EB7"/>
    <w:rsid w:val="00F12D53"/>
    <w:rsid w:val="00F13731"/>
    <w:rsid w:val="00F2035A"/>
    <w:rsid w:val="00F223D7"/>
    <w:rsid w:val="00F27258"/>
    <w:rsid w:val="00F302FA"/>
    <w:rsid w:val="00F43CCA"/>
    <w:rsid w:val="00F44186"/>
    <w:rsid w:val="00F533DA"/>
    <w:rsid w:val="00F57B35"/>
    <w:rsid w:val="00F77222"/>
    <w:rsid w:val="00F839E5"/>
    <w:rsid w:val="00F8502B"/>
    <w:rsid w:val="00F90DF4"/>
    <w:rsid w:val="00F94F8B"/>
    <w:rsid w:val="00FA1038"/>
    <w:rsid w:val="00FA39BD"/>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AE03D2"/>
  <w15:chartTrackingRefBased/>
  <w15:docId w15:val="{7113D2CE-B6A2-45F4-999C-C7503D9A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c.edu/academics/syllabus.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scc.edu/syllab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5AC752-EEFC-4C19-8D66-93482FF738A1}">
  <ds:schemaRefs>
    <ds:schemaRef ds:uri="http://schemas.microsoft.com/sharepoint/v3/contenttype/forms"/>
  </ds:schemaRefs>
</ds:datastoreItem>
</file>

<file path=customXml/itemProps2.xml><?xml version="1.0" encoding="utf-8"?>
<ds:datastoreItem xmlns:ds="http://schemas.openxmlformats.org/officeDocument/2006/customXml" ds:itemID="{FC887FD3-9121-42A2-B823-FE221C823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7875AC-AC48-49F4-8A91-E4B948D530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3</Words>
  <Characters>18233</Characters>
  <Application>Microsoft Office Word</Application>
  <DocSecurity>8</DocSecurity>
  <Lines>479</Lines>
  <Paragraphs>202</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1014</CharactersWithSpaces>
  <SharedDoc>false</SharedDoc>
  <HLinks>
    <vt:vector size="18" baseType="variant">
      <vt:variant>
        <vt:i4>1507328</vt:i4>
      </vt:variant>
      <vt:variant>
        <vt:i4>3</vt:i4>
      </vt:variant>
      <vt:variant>
        <vt:i4>0</vt:i4>
      </vt:variant>
      <vt:variant>
        <vt:i4>5</vt:i4>
      </vt:variant>
      <vt:variant>
        <vt:lpwstr>https://www.cscc.edu/academics/syllabus.shtml</vt:lpwstr>
      </vt:variant>
      <vt:variant>
        <vt:lpwstr/>
      </vt:variant>
      <vt:variant>
        <vt:i4>4849755</vt:i4>
      </vt:variant>
      <vt:variant>
        <vt:i4>0</vt:i4>
      </vt:variant>
      <vt:variant>
        <vt:i4>0</vt:i4>
      </vt:variant>
      <vt:variant>
        <vt:i4>5</vt:i4>
      </vt:variant>
      <vt:variant>
        <vt:lpwstr>http://www.cscc.edu/syllabus</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6:00Z</dcterms:created>
  <dcterms:modified xsi:type="dcterms:W3CDTF">2026-03-29T17:56:00Z</dcterms:modified>
</cp:coreProperties>
</file>